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5866A15" w14:textId="379C8AEE" w:rsidR="003B6477" w:rsidRPr="003B6477" w:rsidRDefault="003B6477" w:rsidP="003B6477">
      <w:pPr>
        <w:spacing w:after="0"/>
        <w:jc w:val="center"/>
        <w:rPr>
          <w:rFonts w:ascii="Times New Roman" w:hAnsi="Times New Roman" w:cs="Times New Roman"/>
        </w:rPr>
      </w:pPr>
      <w:r w:rsidRPr="003B6477">
        <w:rPr>
          <w:rFonts w:ascii="Times New Roman" w:hAnsi="Times New Roman" w:cs="Times New Roman"/>
        </w:rPr>
        <w:t xml:space="preserve">IST </w:t>
      </w:r>
      <w:r w:rsidR="00F12EFF">
        <w:rPr>
          <w:rFonts w:ascii="Times New Roman" w:hAnsi="Times New Roman" w:cs="Times New Roman"/>
        </w:rPr>
        <w:t>5</w:t>
      </w:r>
      <w:r w:rsidR="00D92EF6">
        <w:rPr>
          <w:rFonts w:ascii="Times New Roman" w:hAnsi="Times New Roman" w:cs="Times New Roman"/>
        </w:rPr>
        <w:t>520</w:t>
      </w:r>
      <w:r w:rsidR="00E3537F">
        <w:rPr>
          <w:rFonts w:ascii="Times New Roman" w:hAnsi="Times New Roman" w:cs="Times New Roman"/>
        </w:rPr>
        <w:t xml:space="preserve">, </w:t>
      </w:r>
      <w:r w:rsidR="003712D3">
        <w:rPr>
          <w:rFonts w:ascii="Times New Roman" w:hAnsi="Times New Roman" w:cs="Times New Roman"/>
        </w:rPr>
        <w:t>Fall</w:t>
      </w:r>
      <w:r w:rsidR="00F12EFF">
        <w:rPr>
          <w:rFonts w:ascii="Times New Roman" w:hAnsi="Times New Roman" w:cs="Times New Roman"/>
        </w:rPr>
        <w:t xml:space="preserve"> 20</w:t>
      </w:r>
      <w:r w:rsidR="00D520F7">
        <w:rPr>
          <w:rFonts w:ascii="Times New Roman" w:hAnsi="Times New Roman" w:cs="Times New Roman"/>
        </w:rPr>
        <w:t>2</w:t>
      </w:r>
      <w:r w:rsidR="003712D3">
        <w:rPr>
          <w:rFonts w:ascii="Times New Roman" w:hAnsi="Times New Roman" w:cs="Times New Roman"/>
        </w:rPr>
        <w:t>1</w:t>
      </w:r>
      <w:r w:rsidRPr="003B6477">
        <w:rPr>
          <w:rFonts w:ascii="Times New Roman" w:hAnsi="Times New Roman" w:cs="Times New Roman"/>
        </w:rPr>
        <w:t>, Chen</w:t>
      </w:r>
    </w:p>
    <w:p w14:paraId="00A06AC5" w14:textId="77777777" w:rsidR="003B6477" w:rsidRDefault="003B6477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 w:rsidRPr="003B6477">
        <w:rPr>
          <w:rFonts w:ascii="Times New Roman" w:hAnsi="Times New Roman" w:cs="Times New Roman"/>
          <w:b/>
          <w:sz w:val="28"/>
        </w:rPr>
        <w:t xml:space="preserve">Project Evaluation Form – Milestone </w:t>
      </w:r>
      <w:r w:rsidR="00FF14A6">
        <w:rPr>
          <w:rFonts w:ascii="Times New Roman" w:hAnsi="Times New Roman" w:cs="Times New Roman"/>
          <w:b/>
          <w:sz w:val="28"/>
        </w:rPr>
        <w:t>3</w:t>
      </w:r>
      <w:r w:rsidR="000D5CF8">
        <w:rPr>
          <w:rFonts w:ascii="Times New Roman" w:hAnsi="Times New Roman" w:cs="Times New Roman"/>
          <w:b/>
          <w:sz w:val="28"/>
        </w:rPr>
        <w:t xml:space="preserve">: </w:t>
      </w:r>
      <w:r w:rsidR="00ED4B42">
        <w:rPr>
          <w:rFonts w:ascii="Times New Roman" w:hAnsi="Times New Roman" w:cs="Times New Roman"/>
          <w:b/>
          <w:sz w:val="28"/>
        </w:rPr>
        <w:t>Data</w:t>
      </w:r>
      <w:r w:rsidR="00066A6C">
        <w:rPr>
          <w:rFonts w:ascii="Times New Roman" w:hAnsi="Times New Roman" w:cs="Times New Roman"/>
          <w:b/>
          <w:sz w:val="28"/>
        </w:rPr>
        <w:t xml:space="preserve"> Analysis I</w:t>
      </w:r>
      <w:r w:rsidR="00FF14A6">
        <w:rPr>
          <w:rFonts w:ascii="Times New Roman" w:hAnsi="Times New Roman" w:cs="Times New Roman"/>
          <w:b/>
          <w:sz w:val="28"/>
        </w:rPr>
        <w:t>I</w:t>
      </w:r>
    </w:p>
    <w:p w14:paraId="252CC875" w14:textId="45A92861" w:rsidR="001B433F" w:rsidRDefault="001B433F" w:rsidP="003B6477">
      <w:pPr>
        <w:spacing w:before="240" w:after="240"/>
        <w:jc w:val="center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 xml:space="preserve">Submission Due </w:t>
      </w:r>
      <w:r w:rsidR="003712D3">
        <w:rPr>
          <w:rFonts w:ascii="Times New Roman" w:hAnsi="Times New Roman" w:cs="Times New Roman"/>
          <w:b/>
          <w:sz w:val="28"/>
        </w:rPr>
        <w:t>Dec</w:t>
      </w:r>
      <w:r w:rsidR="000E6B4C">
        <w:rPr>
          <w:rFonts w:ascii="Times New Roman" w:hAnsi="Times New Roman" w:cs="Times New Roman"/>
          <w:b/>
          <w:sz w:val="28"/>
        </w:rPr>
        <w:t xml:space="preserve"> </w:t>
      </w:r>
      <w:r w:rsidR="003712D3">
        <w:rPr>
          <w:rFonts w:ascii="Times New Roman" w:hAnsi="Times New Roman" w:cs="Times New Roman"/>
          <w:b/>
          <w:sz w:val="28"/>
        </w:rPr>
        <w:t>5</w:t>
      </w:r>
      <w:r>
        <w:rPr>
          <w:rFonts w:ascii="Times New Roman" w:hAnsi="Times New Roman" w:cs="Times New Roman"/>
          <w:b/>
          <w:sz w:val="28"/>
        </w:rPr>
        <w:t>, 1</w:t>
      </w:r>
      <w:r w:rsidR="00F12EFF">
        <w:rPr>
          <w:rFonts w:ascii="Times New Roman" w:hAnsi="Times New Roman" w:cs="Times New Roman"/>
          <w:b/>
          <w:sz w:val="28"/>
        </w:rPr>
        <w:t>1:59</w:t>
      </w:r>
      <w:r>
        <w:rPr>
          <w:rFonts w:ascii="Times New Roman" w:hAnsi="Times New Roman" w:cs="Times New Roman"/>
          <w:b/>
          <w:sz w:val="28"/>
        </w:rPr>
        <w:t xml:space="preserve"> PM</w:t>
      </w:r>
    </w:p>
    <w:p w14:paraId="4212EF85" w14:textId="77777777" w:rsidR="00E8457E" w:rsidRDefault="00CC43F7" w:rsidP="00CC43F7">
      <w:pPr>
        <w:spacing w:before="240" w:after="240"/>
        <w:rPr>
          <w:rFonts w:ascii="Times New Roman" w:hAnsi="Times New Roman" w:cs="Times New Roman"/>
          <w:b/>
          <w:sz w:val="28"/>
        </w:rPr>
      </w:pPr>
      <w:r>
        <w:rPr>
          <w:rFonts w:ascii="Times New Roman" w:hAnsi="Times New Roman" w:cs="Times New Roman"/>
          <w:b/>
          <w:sz w:val="28"/>
        </w:rPr>
        <w:t>Instruction:</w:t>
      </w:r>
    </w:p>
    <w:p w14:paraId="6B7B9D70" w14:textId="77777777" w:rsidR="00ED4B42" w:rsidRPr="000A19BA" w:rsidRDefault="00D520F7" w:rsidP="00ED4B42">
      <w:pPr>
        <w:pStyle w:val="ListParagraph"/>
        <w:numPr>
          <w:ilvl w:val="0"/>
          <w:numId w:val="4"/>
        </w:numPr>
        <w:spacing w:before="240" w:after="240" w:line="360" w:lineRule="auto"/>
      </w:pPr>
      <w:r>
        <w:t xml:space="preserve">Submit your final project report that </w:t>
      </w:r>
      <w:r w:rsidR="00ED4B42" w:rsidRPr="000A19BA">
        <w:t xml:space="preserve">should include: </w:t>
      </w:r>
    </w:p>
    <w:p w14:paraId="0053CB3A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Introduction</w:t>
      </w:r>
      <w:r w:rsidR="00F65367">
        <w:t xml:space="preserve"> </w:t>
      </w:r>
      <w:r w:rsidRPr="000A19BA">
        <w:t>(refined from M</w:t>
      </w:r>
      <w:r w:rsidR="004E187E">
        <w:t>2</w:t>
      </w:r>
      <w:r w:rsidRPr="000A19BA">
        <w:t>)</w:t>
      </w:r>
    </w:p>
    <w:p w14:paraId="29A81529" w14:textId="77777777" w:rsidR="00ED4B42" w:rsidRPr="000A19BA" w:rsidRDefault="00ED4B42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ource and Collection (refined from M</w:t>
      </w:r>
      <w:r w:rsidR="004E187E">
        <w:t>2</w:t>
      </w:r>
      <w:r w:rsidRPr="000A19BA">
        <w:t>)</w:t>
      </w:r>
    </w:p>
    <w:p w14:paraId="30409C5D" w14:textId="77777777" w:rsidR="00ED4B42" w:rsidRPr="000A19BA" w:rsidRDefault="004E187E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>
        <w:t xml:space="preserve">Data manipulation </w:t>
      </w:r>
      <w:r w:rsidRPr="000A19BA">
        <w:t>(refined from M</w:t>
      </w:r>
      <w:r>
        <w:t>2</w:t>
      </w:r>
      <w:r w:rsidR="00ED4B42" w:rsidRPr="000A19BA">
        <w:t>)</w:t>
      </w:r>
    </w:p>
    <w:p w14:paraId="39BB752D" w14:textId="77777777" w:rsidR="004E187E" w:rsidRDefault="000A19BA" w:rsidP="00ED4B42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Data summarization and visualization</w:t>
      </w:r>
      <w:r w:rsidR="004E187E">
        <w:t xml:space="preserve"> </w:t>
      </w:r>
      <w:r w:rsidR="004E187E" w:rsidRPr="000A19BA">
        <w:t>(refined from M</w:t>
      </w:r>
      <w:r w:rsidR="004E187E">
        <w:t>2</w:t>
      </w:r>
      <w:r w:rsidR="004E187E" w:rsidRPr="000A19BA">
        <w:t>)</w:t>
      </w:r>
    </w:p>
    <w:p w14:paraId="678B0D92" w14:textId="77777777" w:rsidR="004E187E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>
        <w:t>Regression analysis (newly developed)</w:t>
      </w:r>
    </w:p>
    <w:p w14:paraId="5C948C27" w14:textId="77777777" w:rsidR="004E187E" w:rsidRPr="00B77452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Predictive modeling (newly developed)</w:t>
      </w:r>
    </w:p>
    <w:p w14:paraId="49D1A682" w14:textId="77777777" w:rsidR="000A19BA" w:rsidRPr="000A19BA" w:rsidRDefault="004E187E" w:rsidP="004E187E">
      <w:pPr>
        <w:pStyle w:val="ListParagraph"/>
        <w:numPr>
          <w:ilvl w:val="0"/>
          <w:numId w:val="3"/>
        </w:numPr>
        <w:spacing w:before="240" w:after="240" w:line="360" w:lineRule="auto"/>
      </w:pPr>
      <w:r w:rsidRPr="00B77452">
        <w:t>Summarize Findings (newly developed)</w:t>
      </w:r>
    </w:p>
    <w:p w14:paraId="0AEDAA1D" w14:textId="77777777" w:rsidR="00ED4B42" w:rsidRPr="000A19BA" w:rsidRDefault="00ED4B42" w:rsidP="00ED4B42">
      <w:pPr>
        <w:pStyle w:val="ListParagraph"/>
        <w:spacing w:before="240" w:after="240" w:line="360" w:lineRule="auto"/>
        <w:ind w:left="360"/>
      </w:pPr>
      <w:r w:rsidRPr="000A19BA">
        <w:t>Read the evaluation criteria carefully on the next page for the detail.</w:t>
      </w:r>
    </w:p>
    <w:p w14:paraId="5AA3C8B1" w14:textId="77777777" w:rsidR="00431804" w:rsidRPr="000A19BA" w:rsidRDefault="00431804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Use Markdown </w:t>
      </w:r>
      <w:r w:rsidR="00E3537F" w:rsidRPr="000A19BA">
        <w:t xml:space="preserve">in </w:t>
      </w:r>
      <w:r w:rsidR="004F0CB7">
        <w:t>Jupyter</w:t>
      </w:r>
      <w:r w:rsidR="00E3537F" w:rsidRPr="000A19BA">
        <w:t xml:space="preserve"> notebook to write your </w:t>
      </w:r>
      <w:r w:rsidRPr="000A19BA">
        <w:t xml:space="preserve">project </w:t>
      </w:r>
      <w:r w:rsidR="00ED4B42" w:rsidRPr="000A19BA">
        <w:t>report</w:t>
      </w:r>
      <w:r w:rsidRPr="000A19BA">
        <w:t xml:space="preserve">. </w:t>
      </w:r>
      <w:r w:rsidR="00E3537F" w:rsidRPr="000A19BA">
        <w:t xml:space="preserve">You need to use proper Markdown syntax to format your </w:t>
      </w:r>
      <w:r w:rsidR="00ED4B42" w:rsidRPr="000A19BA">
        <w:t>report</w:t>
      </w:r>
      <w:r w:rsidR="00E3537F" w:rsidRPr="000A19BA">
        <w:t>. Do not use MS Word or other format</w:t>
      </w:r>
      <w:r w:rsidR="004E187E">
        <w:t xml:space="preserve"> for the project report</w:t>
      </w:r>
      <w:r w:rsidR="00E3537F" w:rsidRPr="000A19BA">
        <w:t>.</w:t>
      </w:r>
    </w:p>
    <w:p w14:paraId="585703F1" w14:textId="77777777" w:rsidR="00E3537F" w:rsidRPr="000A19BA" w:rsidRDefault="00E3537F" w:rsidP="00431804">
      <w:pPr>
        <w:pStyle w:val="ListParagraph"/>
        <w:numPr>
          <w:ilvl w:val="0"/>
          <w:numId w:val="4"/>
        </w:numPr>
        <w:spacing w:before="240" w:after="240" w:line="360" w:lineRule="auto"/>
      </w:pPr>
      <w:r w:rsidRPr="000A19BA">
        <w:t xml:space="preserve">Please submit the following documents into Canvas: </w:t>
      </w:r>
    </w:p>
    <w:p w14:paraId="1D3F25FF" w14:textId="77777777" w:rsidR="00E3537F" w:rsidRDefault="00E3537F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>The</w:t>
      </w:r>
      <w:r w:rsidR="00D520F7">
        <w:t xml:space="preserve"> final</w:t>
      </w:r>
      <w:r w:rsidRPr="000A19BA">
        <w:t xml:space="preserve"> project </w:t>
      </w:r>
      <w:r w:rsidR="00255901" w:rsidRPr="000A19BA">
        <w:t>report</w:t>
      </w:r>
      <w:r w:rsidRPr="000A19BA">
        <w:t xml:space="preserve"> written in .ipynb file; </w:t>
      </w:r>
    </w:p>
    <w:p w14:paraId="1AA15B44" w14:textId="77777777" w:rsidR="008974D3" w:rsidRDefault="008974D3" w:rsidP="008974D3">
      <w:pPr>
        <w:pStyle w:val="ListParagraph"/>
        <w:numPr>
          <w:ilvl w:val="0"/>
          <w:numId w:val="3"/>
        </w:numPr>
        <w:spacing w:before="240" w:after="240" w:line="360" w:lineRule="auto"/>
      </w:pPr>
      <w:r>
        <w:t>The reflection report</w:t>
      </w:r>
      <w:r w:rsidR="00F42DD1">
        <w:t xml:space="preserve"> (2 pages)</w:t>
      </w:r>
      <w:r>
        <w:t xml:space="preserve"> in MS Word</w:t>
      </w:r>
      <w:r w:rsidRPr="000A19BA">
        <w:t>;</w:t>
      </w:r>
    </w:p>
    <w:p w14:paraId="3B36F8F3" w14:textId="35C24D18" w:rsidR="00431804" w:rsidRDefault="00431804" w:rsidP="00431804">
      <w:pPr>
        <w:pStyle w:val="ListParagraph"/>
        <w:numPr>
          <w:ilvl w:val="0"/>
          <w:numId w:val="3"/>
        </w:numPr>
        <w:spacing w:before="240" w:after="240" w:line="360" w:lineRule="auto"/>
      </w:pPr>
      <w:r w:rsidRPr="000A19BA">
        <w:t xml:space="preserve">The Evaluation form </w:t>
      </w:r>
      <w:r w:rsidR="004E187E">
        <w:t xml:space="preserve">in </w:t>
      </w:r>
      <w:r w:rsidRPr="000A19BA">
        <w:t>with full project team information (see below table)</w:t>
      </w:r>
      <w:r w:rsidR="00E3537F" w:rsidRPr="000A19BA">
        <w:t>.</w:t>
      </w:r>
    </w:p>
    <w:p w14:paraId="7A1463C3" w14:textId="1659E447" w:rsidR="004A11B1" w:rsidRDefault="004A11B1" w:rsidP="004A11B1">
      <w:pPr>
        <w:spacing w:before="240" w:after="240" w:line="360" w:lineRule="auto"/>
      </w:pPr>
    </w:p>
    <w:p w14:paraId="11972C79" w14:textId="6F91C5AB" w:rsidR="004A11B1" w:rsidRDefault="004A11B1" w:rsidP="004A11B1">
      <w:pPr>
        <w:spacing w:before="240" w:after="240" w:line="360" w:lineRule="auto"/>
      </w:pPr>
    </w:p>
    <w:p w14:paraId="4659154D" w14:textId="6292FF44" w:rsidR="004A11B1" w:rsidRDefault="004A11B1" w:rsidP="004A11B1">
      <w:pPr>
        <w:spacing w:before="240" w:after="240" w:line="360" w:lineRule="auto"/>
      </w:pPr>
    </w:p>
    <w:p w14:paraId="3C57BACE" w14:textId="0CA64848" w:rsidR="004A11B1" w:rsidRDefault="004A11B1" w:rsidP="004A11B1">
      <w:pPr>
        <w:spacing w:before="240" w:after="240" w:line="360" w:lineRule="auto"/>
      </w:pPr>
    </w:p>
    <w:p w14:paraId="622FA4A8" w14:textId="58CCAB34" w:rsidR="004A11B1" w:rsidRDefault="004A11B1" w:rsidP="004A11B1">
      <w:pPr>
        <w:spacing w:before="240" w:after="240" w:line="360" w:lineRule="auto"/>
      </w:pPr>
    </w:p>
    <w:p w14:paraId="3ED0D27E" w14:textId="77777777" w:rsidR="004A11B1" w:rsidRPr="000A19BA" w:rsidRDefault="004A11B1" w:rsidP="004A11B1">
      <w:pPr>
        <w:spacing w:before="240" w:after="240" w:line="360" w:lineRule="auto"/>
      </w:pPr>
    </w:p>
    <w:p w14:paraId="46F9536D" w14:textId="20EDC51E" w:rsidR="00255901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lastRenderedPageBreak/>
        <w:t>Project Team Information (filled in by students)</w:t>
      </w:r>
    </w:p>
    <w:tbl>
      <w:tblPr>
        <w:tblStyle w:val="TableGrid"/>
        <w:tblW w:w="0" w:type="auto"/>
        <w:tblInd w:w="108" w:type="dxa"/>
        <w:tblCellMar>
          <w:top w:w="86" w:type="dxa"/>
          <w:left w:w="115" w:type="dxa"/>
          <w:bottom w:w="86" w:type="dxa"/>
          <w:right w:w="115" w:type="dxa"/>
        </w:tblCellMar>
        <w:tblLook w:val="04A0" w:firstRow="1" w:lastRow="0" w:firstColumn="1" w:lastColumn="0" w:noHBand="0" w:noVBand="1"/>
      </w:tblPr>
      <w:tblGrid>
        <w:gridCol w:w="2746"/>
        <w:gridCol w:w="1404"/>
        <w:gridCol w:w="4372"/>
      </w:tblGrid>
      <w:tr w:rsidR="004A11B1" w14:paraId="6A8BAA23" w14:textId="77777777" w:rsidTr="00DF7AE1">
        <w:tc>
          <w:tcPr>
            <w:tcW w:w="2746" w:type="dxa"/>
            <w:shd w:val="clear" w:color="auto" w:fill="17365D" w:themeFill="text2" w:themeFillShade="BF"/>
          </w:tcPr>
          <w:p w14:paraId="6148449E" w14:textId="77777777" w:rsidR="004A11B1" w:rsidRPr="00E6536A" w:rsidRDefault="004A11B1" w:rsidP="00DF7AE1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Member name</w:t>
            </w:r>
          </w:p>
        </w:tc>
        <w:tc>
          <w:tcPr>
            <w:tcW w:w="1404" w:type="dxa"/>
            <w:shd w:val="clear" w:color="auto" w:fill="17365D" w:themeFill="text2" w:themeFillShade="BF"/>
          </w:tcPr>
          <w:p w14:paraId="2C7D5457" w14:textId="77777777" w:rsidR="004A11B1" w:rsidRPr="00E6536A" w:rsidRDefault="004A11B1" w:rsidP="00DF7AE1">
            <w:pPr>
              <w:rPr>
                <w:rFonts w:ascii="Times New Roman" w:hAnsi="Times New Roman" w:cs="Times New Roman"/>
                <w:b/>
              </w:rPr>
            </w:pPr>
            <w:r>
              <w:rPr>
                <w:rFonts w:ascii="Times New Roman" w:hAnsi="Times New Roman" w:cs="Times New Roman"/>
                <w:b/>
              </w:rPr>
              <w:t xml:space="preserve">Percent </w:t>
            </w:r>
            <w:r w:rsidRPr="00E6536A">
              <w:rPr>
                <w:rFonts w:ascii="Times New Roman" w:hAnsi="Times New Roman" w:cs="Times New Roman"/>
                <w:b/>
              </w:rPr>
              <w:t>contribution</w:t>
            </w:r>
          </w:p>
        </w:tc>
        <w:tc>
          <w:tcPr>
            <w:tcW w:w="4372" w:type="dxa"/>
            <w:shd w:val="clear" w:color="auto" w:fill="17365D" w:themeFill="text2" w:themeFillShade="BF"/>
          </w:tcPr>
          <w:p w14:paraId="5F195982" w14:textId="77777777" w:rsidR="004A11B1" w:rsidRPr="00E6536A" w:rsidRDefault="004A11B1" w:rsidP="00DF7AE1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Activities completed by the member</w:t>
            </w:r>
          </w:p>
        </w:tc>
      </w:tr>
      <w:tr w:rsidR="004A11B1" w14:paraId="3707D4F2" w14:textId="77777777" w:rsidTr="00DF7AE1">
        <w:tc>
          <w:tcPr>
            <w:tcW w:w="2746" w:type="dxa"/>
          </w:tcPr>
          <w:p w14:paraId="0B0AFFB9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Sayantan Majumdar</w:t>
            </w:r>
          </w:p>
        </w:tc>
        <w:tc>
          <w:tcPr>
            <w:tcW w:w="1404" w:type="dxa"/>
          </w:tcPr>
          <w:p w14:paraId="40010B1D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03142624" w14:textId="6EC2F27F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Proposal improvements, Github repository maintenance, </w:t>
            </w:r>
            <w:r w:rsidR="004942C2">
              <w:rPr>
                <w:rFonts w:ascii="Times New Roman" w:hAnsi="Times New Roman" w:cs="Times New Roman"/>
              </w:rPr>
              <w:t>M</w:t>
            </w:r>
            <w:r w:rsidR="00ED4ED8">
              <w:rPr>
                <w:rFonts w:ascii="Times New Roman" w:hAnsi="Times New Roman" w:cs="Times New Roman"/>
              </w:rPr>
              <w:t>odel implementation, Dask+Foundry coding, Group presentation</w:t>
            </w:r>
          </w:p>
        </w:tc>
      </w:tr>
      <w:tr w:rsidR="004A11B1" w14:paraId="4D15F359" w14:textId="77777777" w:rsidTr="00DF7AE1">
        <w:trPr>
          <w:trHeight w:val="642"/>
        </w:trPr>
        <w:tc>
          <w:tcPr>
            <w:tcW w:w="2746" w:type="dxa"/>
          </w:tcPr>
          <w:p w14:paraId="428125A7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awit Wolday Asfaw</w:t>
            </w:r>
          </w:p>
        </w:tc>
        <w:tc>
          <w:tcPr>
            <w:tcW w:w="1404" w:type="dxa"/>
          </w:tcPr>
          <w:p w14:paraId="6F8E4B10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40E28505" w14:textId="0F569D9B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 xml:space="preserve">Group coordination, </w:t>
            </w:r>
            <w:r w:rsidR="004942C2">
              <w:rPr>
                <w:rFonts w:ascii="Times New Roman" w:hAnsi="Times New Roman" w:cs="Times New Roman"/>
              </w:rPr>
              <w:t>M</w:t>
            </w:r>
            <w:r w:rsidR="00ED4ED8">
              <w:rPr>
                <w:rFonts w:ascii="Times New Roman" w:hAnsi="Times New Roman" w:cs="Times New Roman"/>
              </w:rPr>
              <w:t>odel interpretation</w:t>
            </w:r>
            <w:r>
              <w:rPr>
                <w:rFonts w:ascii="Times New Roman" w:hAnsi="Times New Roman" w:cs="Times New Roman"/>
              </w:rPr>
              <w:t xml:space="preserve">, </w:t>
            </w:r>
            <w:r w:rsidR="004942C2">
              <w:rPr>
                <w:rFonts w:ascii="Times New Roman" w:hAnsi="Times New Roman" w:cs="Times New Roman"/>
              </w:rPr>
              <w:t>R</w:t>
            </w:r>
            <w:r w:rsidR="00ED4ED8">
              <w:rPr>
                <w:rFonts w:ascii="Times New Roman" w:hAnsi="Times New Roman" w:cs="Times New Roman"/>
              </w:rPr>
              <w:t>eport</w:t>
            </w:r>
            <w:r>
              <w:rPr>
                <w:rFonts w:ascii="Times New Roman" w:hAnsi="Times New Roman" w:cs="Times New Roman"/>
              </w:rPr>
              <w:t xml:space="preserve"> proofreading, </w:t>
            </w:r>
            <w:r w:rsidR="00ED4ED8">
              <w:rPr>
                <w:rFonts w:ascii="Times New Roman" w:hAnsi="Times New Roman" w:cs="Times New Roman"/>
              </w:rPr>
              <w:t>Group presentation, Reflection report writing</w:t>
            </w:r>
          </w:p>
        </w:tc>
      </w:tr>
      <w:tr w:rsidR="004A11B1" w14:paraId="4A8410A8" w14:textId="77777777" w:rsidTr="00DF7AE1">
        <w:trPr>
          <w:trHeight w:val="633"/>
        </w:trPr>
        <w:tc>
          <w:tcPr>
            <w:tcW w:w="2746" w:type="dxa"/>
          </w:tcPr>
          <w:p w14:paraId="5E2571B3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Cong Shen</w:t>
            </w:r>
          </w:p>
        </w:tc>
        <w:tc>
          <w:tcPr>
            <w:tcW w:w="1404" w:type="dxa"/>
          </w:tcPr>
          <w:p w14:paraId="5D87CE18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3DFA6867" w14:textId="1C694D9F" w:rsidR="004A11B1" w:rsidRDefault="00ED4ED8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comparison</w:t>
            </w:r>
            <w:r w:rsidR="004A11B1">
              <w:rPr>
                <w:rFonts w:ascii="Times New Roman" w:hAnsi="Times New Roman" w:cs="Times New Roman"/>
              </w:rPr>
              <w:t xml:space="preserve">, </w:t>
            </w:r>
            <w:r w:rsidR="004942C2">
              <w:rPr>
                <w:rFonts w:ascii="Times New Roman" w:hAnsi="Times New Roman" w:cs="Times New Roman"/>
              </w:rPr>
              <w:t>V</w:t>
            </w:r>
            <w:r w:rsidR="004A11B1">
              <w:rPr>
                <w:rFonts w:ascii="Times New Roman" w:hAnsi="Times New Roman" w:cs="Times New Roman"/>
              </w:rPr>
              <w:t xml:space="preserve">isualization, </w:t>
            </w:r>
            <w:r>
              <w:rPr>
                <w:rFonts w:ascii="Times New Roman" w:hAnsi="Times New Roman" w:cs="Times New Roman"/>
              </w:rPr>
              <w:t>report</w:t>
            </w:r>
            <w:r w:rsidR="004A11B1">
              <w:rPr>
                <w:rFonts w:ascii="Times New Roman" w:hAnsi="Times New Roman" w:cs="Times New Roman"/>
              </w:rPr>
              <w:t xml:space="preserve"> proofreading, Github repository maintenance</w:t>
            </w:r>
            <w:r>
              <w:rPr>
                <w:rFonts w:ascii="Times New Roman" w:hAnsi="Times New Roman" w:cs="Times New Roman"/>
              </w:rPr>
              <w:t>, Reflection report writing</w:t>
            </w:r>
          </w:p>
        </w:tc>
      </w:tr>
      <w:tr w:rsidR="004A11B1" w14:paraId="5D5138A1" w14:textId="77777777" w:rsidTr="00DF7AE1">
        <w:tc>
          <w:tcPr>
            <w:tcW w:w="2746" w:type="dxa"/>
          </w:tcPr>
          <w:p w14:paraId="477FE3AF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Divya Reddy Manku</w:t>
            </w:r>
          </w:p>
        </w:tc>
        <w:tc>
          <w:tcPr>
            <w:tcW w:w="1404" w:type="dxa"/>
          </w:tcPr>
          <w:p w14:paraId="104E8492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2F40A045" w14:textId="5929AF46" w:rsidR="004A11B1" w:rsidRDefault="00ED4ED8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Group coordination</w:t>
            </w:r>
            <w:r w:rsidR="004942C2">
              <w:rPr>
                <w:rFonts w:ascii="Times New Roman" w:hAnsi="Times New Roman" w:cs="Times New Roman"/>
              </w:rPr>
              <w:t>,</w:t>
            </w:r>
            <w:r>
              <w:rPr>
                <w:rFonts w:ascii="Times New Roman" w:hAnsi="Times New Roman" w:cs="Times New Roman"/>
              </w:rPr>
              <w:t xml:space="preserve"> Visualization, </w:t>
            </w:r>
            <w:r w:rsidR="004942C2">
              <w:rPr>
                <w:rFonts w:ascii="Times New Roman" w:hAnsi="Times New Roman" w:cs="Times New Roman"/>
              </w:rPr>
              <w:t>R</w:t>
            </w:r>
            <w:r>
              <w:rPr>
                <w:rFonts w:ascii="Times New Roman" w:hAnsi="Times New Roman" w:cs="Times New Roman"/>
              </w:rPr>
              <w:t>eport proofreading, Reflection report writing, Model comparison</w:t>
            </w:r>
          </w:p>
        </w:tc>
      </w:tr>
      <w:tr w:rsidR="004A11B1" w14:paraId="74B4208C" w14:textId="77777777" w:rsidTr="00DF7AE1">
        <w:trPr>
          <w:trHeight w:val="606"/>
        </w:trPr>
        <w:tc>
          <w:tcPr>
            <w:tcW w:w="2746" w:type="dxa"/>
          </w:tcPr>
          <w:p w14:paraId="0FF64FDC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Akhil Reddy Annreddy</w:t>
            </w:r>
          </w:p>
        </w:tc>
        <w:tc>
          <w:tcPr>
            <w:tcW w:w="1404" w:type="dxa"/>
          </w:tcPr>
          <w:p w14:paraId="77625674" w14:textId="77777777" w:rsidR="004A11B1" w:rsidRDefault="004A11B1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4372" w:type="dxa"/>
          </w:tcPr>
          <w:p w14:paraId="129B8E70" w14:textId="41E4F0B0" w:rsidR="004A11B1" w:rsidRDefault="00ED4ED8" w:rsidP="00DF7AE1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Model implementation, Group presentation, Github repository maintenance</w:t>
            </w:r>
            <w:r w:rsidR="005C40DC">
              <w:rPr>
                <w:rFonts w:ascii="Times New Roman" w:hAnsi="Times New Roman" w:cs="Times New Roman"/>
              </w:rPr>
              <w:t xml:space="preserve">, </w:t>
            </w:r>
            <w:r w:rsidR="004942C2">
              <w:rPr>
                <w:rFonts w:ascii="Times New Roman" w:hAnsi="Times New Roman" w:cs="Times New Roman"/>
              </w:rPr>
              <w:t>M</w:t>
            </w:r>
            <w:r w:rsidR="005C40DC">
              <w:rPr>
                <w:rFonts w:ascii="Times New Roman" w:hAnsi="Times New Roman" w:cs="Times New Roman"/>
              </w:rPr>
              <w:t>odel interpretation, Reflection report writing</w:t>
            </w:r>
          </w:p>
        </w:tc>
      </w:tr>
    </w:tbl>
    <w:p w14:paraId="5CAFD9ED" w14:textId="77777777" w:rsidR="004A11B1" w:rsidRPr="00763B60" w:rsidRDefault="004A11B1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</w:p>
    <w:p w14:paraId="14FABB31" w14:textId="77777777" w:rsidR="00E6536A" w:rsidRPr="00763B60" w:rsidRDefault="00E6536A" w:rsidP="00763B60">
      <w:pPr>
        <w:spacing w:before="240" w:after="240"/>
        <w:rPr>
          <w:rFonts w:ascii="Times New Roman" w:hAnsi="Times New Roman" w:cs="Times New Roman"/>
          <w:b/>
          <w:sz w:val="28"/>
        </w:rPr>
      </w:pPr>
      <w:r w:rsidRPr="00763B60">
        <w:rPr>
          <w:rFonts w:ascii="Times New Roman" w:hAnsi="Times New Roman" w:cs="Times New Roman"/>
          <w:b/>
          <w:sz w:val="28"/>
        </w:rPr>
        <w:t>Evaluation Summary – M</w:t>
      </w:r>
      <w:r w:rsidR="004E187E">
        <w:rPr>
          <w:rFonts w:ascii="Times New Roman" w:hAnsi="Times New Roman" w:cs="Times New Roman"/>
          <w:b/>
          <w:sz w:val="28"/>
        </w:rPr>
        <w:t>3</w:t>
      </w:r>
      <w:r w:rsidRPr="00763B60">
        <w:rPr>
          <w:rFonts w:ascii="Times New Roman" w:hAnsi="Times New Roman" w:cs="Times New Roman"/>
          <w:b/>
          <w:sz w:val="28"/>
        </w:rPr>
        <w:t xml:space="preserve"> (filled in by instructor)</w:t>
      </w:r>
    </w:p>
    <w:tbl>
      <w:tblPr>
        <w:tblStyle w:val="TableGrid"/>
        <w:tblW w:w="8725" w:type="dxa"/>
        <w:jc w:val="center"/>
        <w:tblLayout w:type="fixed"/>
        <w:tblCellMar>
          <w:top w:w="58" w:type="dxa"/>
          <w:left w:w="115" w:type="dxa"/>
          <w:bottom w:w="58" w:type="dxa"/>
          <w:right w:w="115" w:type="dxa"/>
        </w:tblCellMar>
        <w:tblLook w:val="04A0" w:firstRow="1" w:lastRow="0" w:firstColumn="1" w:lastColumn="0" w:noHBand="0" w:noVBand="1"/>
      </w:tblPr>
      <w:tblGrid>
        <w:gridCol w:w="4855"/>
        <w:gridCol w:w="900"/>
        <w:gridCol w:w="1710"/>
        <w:gridCol w:w="1260"/>
      </w:tblGrid>
      <w:tr w:rsidR="00E6536A" w14:paraId="2687E716" w14:textId="77777777" w:rsidTr="00D520F7">
        <w:trPr>
          <w:trHeight w:val="27"/>
          <w:jc w:val="center"/>
        </w:trPr>
        <w:tc>
          <w:tcPr>
            <w:tcW w:w="4855" w:type="dxa"/>
            <w:shd w:val="clear" w:color="auto" w:fill="17365D" w:themeFill="text2" w:themeFillShade="BF"/>
            <w:vAlign w:val="center"/>
          </w:tcPr>
          <w:p w14:paraId="71EC01B1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riteria</w:t>
            </w:r>
          </w:p>
        </w:tc>
        <w:tc>
          <w:tcPr>
            <w:tcW w:w="900" w:type="dxa"/>
            <w:shd w:val="clear" w:color="auto" w:fill="17365D" w:themeFill="text2" w:themeFillShade="BF"/>
            <w:vAlign w:val="center"/>
          </w:tcPr>
          <w:p w14:paraId="0609DAAA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Target %</w:t>
            </w:r>
          </w:p>
        </w:tc>
        <w:tc>
          <w:tcPr>
            <w:tcW w:w="1710" w:type="dxa"/>
            <w:shd w:val="clear" w:color="auto" w:fill="17365D" w:themeFill="text2" w:themeFillShade="BF"/>
            <w:vAlign w:val="center"/>
          </w:tcPr>
          <w:p w14:paraId="43166CDF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Comments</w:t>
            </w:r>
          </w:p>
        </w:tc>
        <w:tc>
          <w:tcPr>
            <w:tcW w:w="1260" w:type="dxa"/>
            <w:shd w:val="clear" w:color="auto" w:fill="17365D" w:themeFill="text2" w:themeFillShade="BF"/>
            <w:vAlign w:val="center"/>
          </w:tcPr>
          <w:p w14:paraId="4E5B7AEE" w14:textId="77777777" w:rsidR="00E6536A" w:rsidRPr="00E6536A" w:rsidRDefault="00E6536A" w:rsidP="000D5CF8">
            <w:pPr>
              <w:rPr>
                <w:rFonts w:ascii="Times New Roman" w:hAnsi="Times New Roman" w:cs="Times New Roman"/>
                <w:b/>
              </w:rPr>
            </w:pPr>
            <w:r w:rsidRPr="00E6536A">
              <w:rPr>
                <w:rFonts w:ascii="Times New Roman" w:hAnsi="Times New Roman" w:cs="Times New Roman"/>
                <w:b/>
              </w:rPr>
              <w:t>Evaluation</w:t>
            </w:r>
          </w:p>
        </w:tc>
      </w:tr>
      <w:tr w:rsidR="00E3537F" w14:paraId="594E7155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8FCAD" w14:textId="77777777" w:rsidR="00E3537F" w:rsidRDefault="00F571E1" w:rsidP="009237E5">
            <w:pPr>
              <w:pStyle w:val="ListParagraph"/>
              <w:numPr>
                <w:ilvl w:val="0"/>
                <w:numId w:val="2"/>
              </w:numPr>
            </w:pPr>
            <w:r w:rsidRPr="00E96247">
              <w:t>Refine your project report by addressing all issues on M2 commented by the instructor.</w:t>
            </w:r>
            <w:r w:rsidR="004E187E">
              <w:t xml:space="preserve"> </w:t>
            </w:r>
          </w:p>
        </w:tc>
        <w:tc>
          <w:tcPr>
            <w:tcW w:w="900" w:type="dxa"/>
            <w:vAlign w:val="center"/>
          </w:tcPr>
          <w:p w14:paraId="41C24FD7" w14:textId="77777777" w:rsidR="00E3537F" w:rsidRDefault="00F571E1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567DC086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4FB1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3B5F73" w14:paraId="306B28F2" w14:textId="77777777" w:rsidTr="00D520F7">
        <w:trPr>
          <w:jc w:val="center"/>
        </w:trPr>
        <w:tc>
          <w:tcPr>
            <w:tcW w:w="4855" w:type="dxa"/>
            <w:vAlign w:val="center"/>
          </w:tcPr>
          <w:p w14:paraId="315EA85D" w14:textId="77777777" w:rsidR="003B5F73" w:rsidRDefault="00F571E1" w:rsidP="009237E5">
            <w:pPr>
              <w:pStyle w:val="ListParagraph"/>
              <w:numPr>
                <w:ilvl w:val="0"/>
                <w:numId w:val="2"/>
              </w:numPr>
            </w:pPr>
            <w:r>
              <w:t xml:space="preserve">Correctly use regression analysis methods to address some research </w:t>
            </w:r>
            <w:r w:rsidRPr="000D5CF8">
              <w:t>questions</w:t>
            </w:r>
            <w:r>
              <w:t xml:space="preserve"> and/or to get some solid conclusions that improve our current understanding of your dataset. </w:t>
            </w:r>
          </w:p>
        </w:tc>
        <w:tc>
          <w:tcPr>
            <w:tcW w:w="900" w:type="dxa"/>
            <w:vAlign w:val="center"/>
          </w:tcPr>
          <w:p w14:paraId="176DD380" w14:textId="77777777" w:rsidR="003B5F73" w:rsidRDefault="00D520F7" w:rsidP="004E187E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B579590" w14:textId="77777777" w:rsidR="003B5F73" w:rsidRDefault="003B5F7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1A119AC5" w14:textId="77777777" w:rsidR="003B5F73" w:rsidRPr="003408D9" w:rsidRDefault="003B5F7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77D1F033" w14:textId="77777777" w:rsidTr="00D520F7">
        <w:trPr>
          <w:jc w:val="center"/>
        </w:trPr>
        <w:tc>
          <w:tcPr>
            <w:tcW w:w="4855" w:type="dxa"/>
            <w:vAlign w:val="center"/>
          </w:tcPr>
          <w:p w14:paraId="1A0E9A4B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Properly use predictive analytics to solve some classification and prediction problems on your dataset.</w:t>
            </w:r>
          </w:p>
          <w:p w14:paraId="3D41E293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The predictive analytics should include model building</w:t>
            </w:r>
            <w:r w:rsidR="00F571E1">
              <w:t xml:space="preserve">, </w:t>
            </w:r>
            <w:r w:rsidRPr="00E96247">
              <w:t>tuning</w:t>
            </w:r>
            <w:r w:rsidR="00F571E1">
              <w:t>, and testing</w:t>
            </w:r>
            <w:r w:rsidRPr="00E96247">
              <w:t xml:space="preserve"> to get a “best” predictive model for your dataset.</w:t>
            </w:r>
          </w:p>
          <w:p w14:paraId="239DE524" w14:textId="77777777" w:rsidR="00E3537F" w:rsidRDefault="004E187E" w:rsidP="00D520F7">
            <w:pPr>
              <w:pStyle w:val="ListParagraph"/>
              <w:numPr>
                <w:ilvl w:val="0"/>
                <w:numId w:val="2"/>
              </w:numPr>
            </w:pPr>
            <w:r w:rsidRPr="00E96247">
              <w:t xml:space="preserve">At least use </w:t>
            </w:r>
            <w:r>
              <w:t>6</w:t>
            </w:r>
            <w:r w:rsidRPr="00E96247">
              <w:t xml:space="preserve"> </w:t>
            </w:r>
            <w:r w:rsidR="00D520F7">
              <w:t>regression or</w:t>
            </w:r>
            <w:r w:rsidRPr="00E96247">
              <w:t xml:space="preserve"> classification models, properly visualize these models and compare their performance.</w:t>
            </w:r>
          </w:p>
        </w:tc>
        <w:tc>
          <w:tcPr>
            <w:tcW w:w="900" w:type="dxa"/>
            <w:vAlign w:val="center"/>
          </w:tcPr>
          <w:p w14:paraId="7B6C5158" w14:textId="77777777" w:rsidR="00E3537F" w:rsidRDefault="00D520F7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5</w:t>
            </w:r>
          </w:p>
        </w:tc>
        <w:tc>
          <w:tcPr>
            <w:tcW w:w="1710" w:type="dxa"/>
            <w:vAlign w:val="center"/>
          </w:tcPr>
          <w:p w14:paraId="057990D0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23B52826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D4FD1A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BF8CFC9" w14:textId="77777777" w:rsidR="004E187E" w:rsidRPr="00E96247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lastRenderedPageBreak/>
              <w:t>Summar</w:t>
            </w:r>
            <w:r>
              <w:t>ize</w:t>
            </w:r>
            <w:r w:rsidRPr="00E96247">
              <w:t xml:space="preserve"> the key findings and provide suggestion for business improvement</w:t>
            </w:r>
            <w:r>
              <w:t>.</w:t>
            </w:r>
          </w:p>
          <w:p w14:paraId="23482438" w14:textId="77777777" w:rsidR="00E3537F" w:rsidRDefault="004E187E" w:rsidP="004E187E">
            <w:pPr>
              <w:pStyle w:val="ListParagraph"/>
              <w:numPr>
                <w:ilvl w:val="0"/>
                <w:numId w:val="2"/>
              </w:numPr>
            </w:pPr>
            <w:r w:rsidRPr="00E96247">
              <w:t>Explain implications or benefits your project can bring to the stakeholders.</w:t>
            </w:r>
          </w:p>
        </w:tc>
        <w:tc>
          <w:tcPr>
            <w:tcW w:w="900" w:type="dxa"/>
            <w:vAlign w:val="center"/>
          </w:tcPr>
          <w:p w14:paraId="21A235CA" w14:textId="77777777" w:rsidR="00E3537F" w:rsidRDefault="004E187E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20</w:t>
            </w:r>
          </w:p>
        </w:tc>
        <w:tc>
          <w:tcPr>
            <w:tcW w:w="1710" w:type="dxa"/>
            <w:vAlign w:val="center"/>
          </w:tcPr>
          <w:p w14:paraId="66F637C2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EC60238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8974D3" w14:paraId="3C46E69B" w14:textId="77777777" w:rsidTr="00D520F7">
        <w:trPr>
          <w:jc w:val="center"/>
        </w:trPr>
        <w:tc>
          <w:tcPr>
            <w:tcW w:w="4855" w:type="dxa"/>
            <w:vAlign w:val="center"/>
          </w:tcPr>
          <w:p w14:paraId="5A2B7738" w14:textId="77777777" w:rsidR="008974D3" w:rsidRPr="00E96247" w:rsidRDefault="008974D3" w:rsidP="00F42DD1">
            <w:pPr>
              <w:pStyle w:val="ListParagraph"/>
              <w:numPr>
                <w:ilvl w:val="0"/>
                <w:numId w:val="2"/>
              </w:numPr>
            </w:pPr>
            <w:r>
              <w:t xml:space="preserve">The </w:t>
            </w:r>
            <w:r w:rsidR="00F42DD1">
              <w:t xml:space="preserve">2-page </w:t>
            </w:r>
            <w:r>
              <w:t>reflection report (Word document) summarizes im</w:t>
            </w:r>
            <w:r w:rsidR="001536C0">
              <w:t xml:space="preserve">portant/interesting experiences </w:t>
            </w:r>
            <w:r>
              <w:t>and thoughts</w:t>
            </w:r>
            <w:r w:rsidR="0039311E">
              <w:t xml:space="preserve"> on your project</w:t>
            </w:r>
            <w:r>
              <w:t>.</w:t>
            </w:r>
          </w:p>
        </w:tc>
        <w:tc>
          <w:tcPr>
            <w:tcW w:w="900" w:type="dxa"/>
            <w:vAlign w:val="center"/>
          </w:tcPr>
          <w:p w14:paraId="508980FA" w14:textId="77777777" w:rsidR="008974D3" w:rsidRDefault="008974D3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</w:t>
            </w:r>
          </w:p>
        </w:tc>
        <w:tc>
          <w:tcPr>
            <w:tcW w:w="1710" w:type="dxa"/>
            <w:vAlign w:val="center"/>
          </w:tcPr>
          <w:p w14:paraId="4625C44C" w14:textId="77777777" w:rsidR="008974D3" w:rsidRDefault="008974D3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31E86A68" w14:textId="77777777" w:rsidR="008974D3" w:rsidRPr="003408D9" w:rsidRDefault="008974D3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5CD4A49F" w14:textId="77777777" w:rsidTr="00D520F7">
        <w:trPr>
          <w:jc w:val="center"/>
        </w:trPr>
        <w:tc>
          <w:tcPr>
            <w:tcW w:w="4855" w:type="dxa"/>
            <w:vAlign w:val="center"/>
          </w:tcPr>
          <w:p w14:paraId="0709A573" w14:textId="77777777" w:rsidR="00E3537F" w:rsidRDefault="00E3537F" w:rsidP="00E3537F">
            <w:pPr>
              <w:pStyle w:val="ListParagraph"/>
              <w:numPr>
                <w:ilvl w:val="0"/>
                <w:numId w:val="2"/>
              </w:numPr>
            </w:pPr>
            <w:r>
              <w:t xml:space="preserve">Format your project </w:t>
            </w:r>
            <w:r w:rsidR="005C19F1">
              <w:t>report</w:t>
            </w:r>
            <w:r>
              <w:t xml:space="preserve"> in a professional way.</w:t>
            </w:r>
          </w:p>
          <w:p w14:paraId="181CD7CA" w14:textId="77777777" w:rsidR="00C0280A" w:rsidRDefault="00C0280A" w:rsidP="00C0280A">
            <w:pPr>
              <w:pStyle w:val="ListParagraph"/>
              <w:numPr>
                <w:ilvl w:val="0"/>
                <w:numId w:val="2"/>
              </w:numPr>
            </w:pPr>
            <w:r>
              <w:t>Professionally organize your contents to show your data</w:t>
            </w:r>
            <w:r w:rsidR="00F571E1">
              <w:t xml:space="preserve"> </w:t>
            </w:r>
            <w:r>
              <w:t>analysis efficiently and concisely.</w:t>
            </w:r>
          </w:p>
          <w:p w14:paraId="258F1DE7" w14:textId="77777777" w:rsidR="00E3537F" w:rsidRPr="000D5CF8" w:rsidRDefault="00E3537F" w:rsidP="00255901">
            <w:pPr>
              <w:pStyle w:val="ListParagraph"/>
              <w:numPr>
                <w:ilvl w:val="0"/>
                <w:numId w:val="2"/>
              </w:numPr>
            </w:pPr>
            <w:r>
              <w:t xml:space="preserve">Write your </w:t>
            </w:r>
            <w:r w:rsidR="009237E5">
              <w:t xml:space="preserve">project </w:t>
            </w:r>
            <w:r w:rsidR="00255901">
              <w:t>report</w:t>
            </w:r>
            <w:r>
              <w:t xml:space="preserve"> by using </w:t>
            </w:r>
            <w:r w:rsidR="009237E5">
              <w:t xml:space="preserve">appropriate </w:t>
            </w:r>
            <w:r>
              <w:t>Markdown</w:t>
            </w:r>
            <w:r w:rsidR="009237E5">
              <w:t xml:space="preserve"> syntax.</w:t>
            </w:r>
          </w:p>
        </w:tc>
        <w:tc>
          <w:tcPr>
            <w:tcW w:w="900" w:type="dxa"/>
            <w:vAlign w:val="center"/>
          </w:tcPr>
          <w:p w14:paraId="7E7ADF43" w14:textId="77777777" w:rsidR="00E3537F" w:rsidRDefault="004E187E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</w:t>
            </w:r>
            <w:r w:rsidR="00F571E1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1710" w:type="dxa"/>
            <w:vAlign w:val="center"/>
          </w:tcPr>
          <w:p w14:paraId="4AD3FDF5" w14:textId="77777777" w:rsidR="00E3537F" w:rsidRDefault="00E3537F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41C27A25" w14:textId="77777777" w:rsidR="00E3537F" w:rsidRPr="003408D9" w:rsidRDefault="00E3537F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D520F7" w14:paraId="72BC87D0" w14:textId="77777777" w:rsidTr="00D520F7">
        <w:trPr>
          <w:jc w:val="center"/>
        </w:trPr>
        <w:tc>
          <w:tcPr>
            <w:tcW w:w="4855" w:type="dxa"/>
            <w:vAlign w:val="center"/>
          </w:tcPr>
          <w:p w14:paraId="64BC5707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>Use your github repository to manage all your project documents.</w:t>
            </w:r>
          </w:p>
          <w:p w14:paraId="28639DA2" w14:textId="77777777" w:rsidR="00D520F7" w:rsidRDefault="00D520F7" w:rsidP="00D520F7">
            <w:pPr>
              <w:pStyle w:val="ListParagraph"/>
              <w:numPr>
                <w:ilvl w:val="0"/>
                <w:numId w:val="2"/>
              </w:numPr>
            </w:pPr>
            <w:r>
              <w:t>Your github repository should contain the latest documents for your project deliverables.</w:t>
            </w:r>
          </w:p>
        </w:tc>
        <w:tc>
          <w:tcPr>
            <w:tcW w:w="900" w:type="dxa"/>
            <w:vAlign w:val="center"/>
          </w:tcPr>
          <w:p w14:paraId="10A30D85" w14:textId="77777777" w:rsidR="00D520F7" w:rsidRDefault="00D520F7" w:rsidP="00F571E1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1710" w:type="dxa"/>
            <w:vAlign w:val="center"/>
          </w:tcPr>
          <w:p w14:paraId="5A4A6D99" w14:textId="77777777" w:rsidR="00D520F7" w:rsidRDefault="00D520F7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745B6EF4" w14:textId="77777777" w:rsidR="00D520F7" w:rsidRPr="003408D9" w:rsidRDefault="00D520F7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9237E5" w14:paraId="69463DCB" w14:textId="77777777" w:rsidTr="00D520F7">
        <w:trPr>
          <w:jc w:val="center"/>
        </w:trPr>
        <w:tc>
          <w:tcPr>
            <w:tcW w:w="4855" w:type="dxa"/>
            <w:vAlign w:val="center"/>
          </w:tcPr>
          <w:p w14:paraId="45B33C76" w14:textId="77777777" w:rsidR="009237E5" w:rsidRPr="005C19F1" w:rsidRDefault="009237E5" w:rsidP="009237E5">
            <w:pPr>
              <w:rPr>
                <w:rFonts w:ascii="Times New Roman" w:hAnsi="Times New Roman" w:cs="Times New Roman"/>
                <w:sz w:val="24"/>
              </w:rPr>
            </w:pPr>
            <w:r w:rsidRPr="005C19F1">
              <w:rPr>
                <w:rFonts w:ascii="Times New Roman" w:hAnsi="Times New Roman" w:cs="Times New Roman"/>
                <w:sz w:val="24"/>
              </w:rPr>
              <w:t xml:space="preserve">The </w:t>
            </w:r>
            <w:r w:rsidR="005C19F1" w:rsidRPr="005C19F1">
              <w:rPr>
                <w:rFonts w:ascii="Times New Roman" w:hAnsi="Times New Roman" w:cs="Times New Roman"/>
                <w:sz w:val="24"/>
              </w:rPr>
              <w:t>report</w:t>
            </w:r>
            <w:r w:rsidRPr="005C19F1">
              <w:rPr>
                <w:rFonts w:ascii="Times New Roman" w:hAnsi="Times New Roman" w:cs="Times New Roman"/>
                <w:sz w:val="24"/>
              </w:rPr>
              <w:t xml:space="preserve"> satisfies all of the following criteria: </w:t>
            </w:r>
          </w:p>
          <w:p w14:paraId="08234520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>It tells a very interesting story;</w:t>
            </w:r>
          </w:p>
          <w:p w14:paraId="4C1F9053" w14:textId="77777777" w:rsidR="009237E5" w:rsidRDefault="009237E5" w:rsidP="009237E5">
            <w:pPr>
              <w:pStyle w:val="ListParagraph"/>
              <w:numPr>
                <w:ilvl w:val="0"/>
                <w:numId w:val="5"/>
              </w:numPr>
            </w:pPr>
            <w:r>
              <w:t xml:space="preserve">The </w:t>
            </w:r>
            <w:r w:rsidR="004E187E">
              <w:t xml:space="preserve">regression and predictive analytics </w:t>
            </w:r>
            <w:r w:rsidR="00255901">
              <w:t>methods are professionally applied</w:t>
            </w:r>
            <w:r>
              <w:t>;</w:t>
            </w:r>
          </w:p>
          <w:p w14:paraId="71F0A6BA" w14:textId="77777777" w:rsidR="009237E5" w:rsidRDefault="00C0280A" w:rsidP="009237E5">
            <w:pPr>
              <w:pStyle w:val="ListParagraph"/>
              <w:numPr>
                <w:ilvl w:val="0"/>
                <w:numId w:val="5"/>
              </w:numPr>
            </w:pPr>
            <w:r>
              <w:t>The whole document is well written with no or few grammar or writing issues.</w:t>
            </w:r>
          </w:p>
        </w:tc>
        <w:tc>
          <w:tcPr>
            <w:tcW w:w="900" w:type="dxa"/>
            <w:vAlign w:val="center"/>
          </w:tcPr>
          <w:p w14:paraId="383920F6" w14:textId="77777777" w:rsidR="009237E5" w:rsidRDefault="009237E5" w:rsidP="00E3537F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10 bonus</w:t>
            </w:r>
          </w:p>
        </w:tc>
        <w:tc>
          <w:tcPr>
            <w:tcW w:w="1710" w:type="dxa"/>
            <w:vAlign w:val="center"/>
          </w:tcPr>
          <w:p w14:paraId="02B24CB8" w14:textId="77777777" w:rsidR="009237E5" w:rsidRDefault="009237E5" w:rsidP="00E3537F">
            <w:pPr>
              <w:rPr>
                <w:rFonts w:ascii="Times New Roman" w:hAnsi="Times New Roman" w:cs="Times New Roman"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D35F009" w14:textId="77777777" w:rsidR="009237E5" w:rsidRPr="003408D9" w:rsidRDefault="009237E5" w:rsidP="00E3537F">
            <w:pPr>
              <w:rPr>
                <w:rFonts w:ascii="Times New Roman" w:hAnsi="Times New Roman" w:cs="Times New Roman"/>
                <w:color w:val="0000FF"/>
              </w:rPr>
            </w:pPr>
          </w:p>
        </w:tc>
      </w:tr>
      <w:tr w:rsidR="00E3537F" w14:paraId="473C8BAD" w14:textId="77777777" w:rsidTr="00D520F7">
        <w:trPr>
          <w:jc w:val="center"/>
        </w:trPr>
        <w:tc>
          <w:tcPr>
            <w:tcW w:w="4855" w:type="dxa"/>
            <w:vAlign w:val="center"/>
          </w:tcPr>
          <w:p w14:paraId="46BD923E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Total</w:t>
            </w:r>
          </w:p>
        </w:tc>
        <w:tc>
          <w:tcPr>
            <w:tcW w:w="900" w:type="dxa"/>
            <w:vAlign w:val="center"/>
          </w:tcPr>
          <w:p w14:paraId="71A02897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0D5CF8">
              <w:rPr>
                <w:rFonts w:ascii="Times New Roman" w:hAnsi="Times New Roman" w:cs="Times New Roman"/>
                <w:b/>
              </w:rPr>
              <w:t>100</w:t>
            </w:r>
          </w:p>
        </w:tc>
        <w:tc>
          <w:tcPr>
            <w:tcW w:w="1710" w:type="dxa"/>
            <w:vAlign w:val="center"/>
          </w:tcPr>
          <w:p w14:paraId="2842216B" w14:textId="77777777" w:rsidR="00E3537F" w:rsidRPr="000D5CF8" w:rsidRDefault="00E3537F" w:rsidP="00E3537F">
            <w:pPr>
              <w:jc w:val="center"/>
              <w:rPr>
                <w:rFonts w:ascii="Times New Roman" w:hAnsi="Times New Roman" w:cs="Times New Roman"/>
                <w:b/>
              </w:rPr>
            </w:pPr>
          </w:p>
        </w:tc>
        <w:tc>
          <w:tcPr>
            <w:tcW w:w="1260" w:type="dxa"/>
            <w:shd w:val="clear" w:color="auto" w:fill="FFFFCC"/>
            <w:vAlign w:val="center"/>
          </w:tcPr>
          <w:p w14:paraId="0C08C364" w14:textId="77777777" w:rsidR="00E3537F" w:rsidRPr="003408D9" w:rsidRDefault="00E3537F" w:rsidP="00E3537F">
            <w:pPr>
              <w:jc w:val="center"/>
              <w:rPr>
                <w:rFonts w:ascii="Times New Roman" w:hAnsi="Times New Roman" w:cs="Times New Roman"/>
                <w:b/>
                <w:color w:val="0000FF"/>
              </w:rPr>
            </w:pPr>
          </w:p>
        </w:tc>
      </w:tr>
    </w:tbl>
    <w:p w14:paraId="78C73619" w14:textId="77777777" w:rsidR="000D5CF8" w:rsidRPr="00E6536A" w:rsidRDefault="000D5CF8">
      <w:pPr>
        <w:rPr>
          <w:rFonts w:ascii="Times New Roman" w:hAnsi="Times New Roman" w:cs="Times New Roman"/>
        </w:rPr>
      </w:pPr>
    </w:p>
    <w:sectPr w:rsidR="000D5CF8" w:rsidRPr="00E6536A">
      <w:foot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2CDDEA" w14:textId="77777777" w:rsidR="007B00AE" w:rsidRDefault="007B00AE" w:rsidP="00927CDD">
      <w:pPr>
        <w:spacing w:after="0" w:line="240" w:lineRule="auto"/>
      </w:pPr>
      <w:r>
        <w:separator/>
      </w:r>
    </w:p>
  </w:endnote>
  <w:endnote w:type="continuationSeparator" w:id="0">
    <w:p w14:paraId="544BDFC7" w14:textId="77777777" w:rsidR="007B00AE" w:rsidRDefault="007B00AE" w:rsidP="00927CD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336840517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5EE51293" w14:textId="77777777" w:rsidR="00255901" w:rsidRDefault="00255901">
            <w:pPr>
              <w:pStyle w:val="Footer"/>
              <w:jc w:val="center"/>
            </w:pPr>
            <w:r w:rsidRPr="00927CDD">
              <w:rPr>
                <w:rFonts w:ascii="Times New Roman" w:hAnsi="Times New Roman" w:cs="Times New Roman"/>
              </w:rPr>
              <w:t xml:space="preserve">Page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PAGE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2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  <w:r w:rsidRPr="00927CDD">
              <w:rPr>
                <w:rFonts w:ascii="Times New Roman" w:hAnsi="Times New Roman" w:cs="Times New Roman"/>
              </w:rPr>
              <w:t xml:space="preserve"> of 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begin"/>
            </w:r>
            <w:r w:rsidRPr="00927CDD">
              <w:rPr>
                <w:rFonts w:ascii="Times New Roman" w:hAnsi="Times New Roman" w:cs="Times New Roman"/>
                <w:bCs/>
              </w:rPr>
              <w:instrText xml:space="preserve"> NUMPAGES  </w:instrTex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separate"/>
            </w:r>
            <w:r w:rsidR="00D520F7">
              <w:rPr>
                <w:rFonts w:ascii="Times New Roman" w:hAnsi="Times New Roman" w:cs="Times New Roman"/>
                <w:bCs/>
                <w:noProof/>
              </w:rPr>
              <w:t>3</w:t>
            </w:r>
            <w:r w:rsidRPr="00927CDD">
              <w:rPr>
                <w:rFonts w:ascii="Times New Roman" w:hAnsi="Times New Roman" w:cs="Times New Roman"/>
                <w:bCs/>
                <w:sz w:val="24"/>
                <w:szCs w:val="24"/>
              </w:rPr>
              <w:fldChar w:fldCharType="end"/>
            </w:r>
          </w:p>
        </w:sdtContent>
      </w:sdt>
    </w:sdtContent>
  </w:sdt>
  <w:p w14:paraId="15066A58" w14:textId="77777777" w:rsidR="00255901" w:rsidRDefault="00255901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32A83AB" w14:textId="77777777" w:rsidR="007B00AE" w:rsidRDefault="007B00AE" w:rsidP="00927CDD">
      <w:pPr>
        <w:spacing w:after="0" w:line="240" w:lineRule="auto"/>
      </w:pPr>
      <w:r>
        <w:separator/>
      </w:r>
    </w:p>
  </w:footnote>
  <w:footnote w:type="continuationSeparator" w:id="0">
    <w:p w14:paraId="0992D202" w14:textId="77777777" w:rsidR="007B00AE" w:rsidRDefault="007B00AE" w:rsidP="00927CD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CF788F"/>
    <w:multiLevelType w:val="hybridMultilevel"/>
    <w:tmpl w:val="C6DEB71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3FDA503A"/>
    <w:multiLevelType w:val="hybridMultilevel"/>
    <w:tmpl w:val="259ACA0A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585163A6"/>
    <w:multiLevelType w:val="hybridMultilevel"/>
    <w:tmpl w:val="415272C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635A3BA2"/>
    <w:multiLevelType w:val="hybridMultilevel"/>
    <w:tmpl w:val="E53CC9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5AB7926"/>
    <w:multiLevelType w:val="hybridMultilevel"/>
    <w:tmpl w:val="F1B4077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0NLC0MDEztTQ1MrRU0lEKTi0uzszPAykwrwUAfhtKGCwAAAA="/>
  </w:docVars>
  <w:rsids>
    <w:rsidRoot w:val="0056618A"/>
    <w:rsid w:val="00057C1C"/>
    <w:rsid w:val="00066A6C"/>
    <w:rsid w:val="000837F0"/>
    <w:rsid w:val="00083B42"/>
    <w:rsid w:val="000A19BA"/>
    <w:rsid w:val="000D5CF8"/>
    <w:rsid w:val="000E6B4C"/>
    <w:rsid w:val="000E6B9D"/>
    <w:rsid w:val="001364F9"/>
    <w:rsid w:val="001536C0"/>
    <w:rsid w:val="001942F5"/>
    <w:rsid w:val="001B433F"/>
    <w:rsid w:val="001D70D2"/>
    <w:rsid w:val="00236AB2"/>
    <w:rsid w:val="002478FE"/>
    <w:rsid w:val="00255901"/>
    <w:rsid w:val="002A2ECF"/>
    <w:rsid w:val="002D1886"/>
    <w:rsid w:val="00300835"/>
    <w:rsid w:val="00316977"/>
    <w:rsid w:val="003408D9"/>
    <w:rsid w:val="003712D3"/>
    <w:rsid w:val="0039311E"/>
    <w:rsid w:val="003B5F73"/>
    <w:rsid w:val="003B6477"/>
    <w:rsid w:val="003C656F"/>
    <w:rsid w:val="00416C25"/>
    <w:rsid w:val="00431804"/>
    <w:rsid w:val="00441BE3"/>
    <w:rsid w:val="00457AF6"/>
    <w:rsid w:val="00464D6D"/>
    <w:rsid w:val="004942C2"/>
    <w:rsid w:val="004A11B1"/>
    <w:rsid w:val="004E187E"/>
    <w:rsid w:val="004F0CB7"/>
    <w:rsid w:val="0056618A"/>
    <w:rsid w:val="005C19F1"/>
    <w:rsid w:val="005C40DC"/>
    <w:rsid w:val="006575BF"/>
    <w:rsid w:val="006917AB"/>
    <w:rsid w:val="006A7CA0"/>
    <w:rsid w:val="006B3B71"/>
    <w:rsid w:val="006F1A0B"/>
    <w:rsid w:val="00763B60"/>
    <w:rsid w:val="007B00AE"/>
    <w:rsid w:val="008655AD"/>
    <w:rsid w:val="008974D3"/>
    <w:rsid w:val="008A7EB9"/>
    <w:rsid w:val="009237E5"/>
    <w:rsid w:val="00927CDD"/>
    <w:rsid w:val="00951636"/>
    <w:rsid w:val="00A04EBF"/>
    <w:rsid w:val="00A13746"/>
    <w:rsid w:val="00A472DC"/>
    <w:rsid w:val="00A851F2"/>
    <w:rsid w:val="00AF42BD"/>
    <w:rsid w:val="00B02134"/>
    <w:rsid w:val="00B84D9B"/>
    <w:rsid w:val="00C0280A"/>
    <w:rsid w:val="00CC43F7"/>
    <w:rsid w:val="00D520F7"/>
    <w:rsid w:val="00D71E63"/>
    <w:rsid w:val="00D84164"/>
    <w:rsid w:val="00D92EF6"/>
    <w:rsid w:val="00DF5CC8"/>
    <w:rsid w:val="00E06176"/>
    <w:rsid w:val="00E25573"/>
    <w:rsid w:val="00E3537F"/>
    <w:rsid w:val="00E6536A"/>
    <w:rsid w:val="00E8457E"/>
    <w:rsid w:val="00EA5C99"/>
    <w:rsid w:val="00ED4B42"/>
    <w:rsid w:val="00ED4ED8"/>
    <w:rsid w:val="00F00B70"/>
    <w:rsid w:val="00F12EFF"/>
    <w:rsid w:val="00F21E12"/>
    <w:rsid w:val="00F42DD1"/>
    <w:rsid w:val="00F535D3"/>
    <w:rsid w:val="00F571E1"/>
    <w:rsid w:val="00F65367"/>
    <w:rsid w:val="00FD4743"/>
    <w:rsid w:val="00FF14A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6EDB5E3"/>
  <w15:chartTrackingRefBased/>
  <w15:docId w15:val="{94516099-04A3-428D-AB86-17F3FEFDA5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E6536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D5CF8"/>
    <w:pPr>
      <w:spacing w:after="0" w:line="240" w:lineRule="auto"/>
      <w:ind w:left="720"/>
      <w:contextualSpacing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paragraph" w:styleId="Header">
    <w:name w:val="header"/>
    <w:basedOn w:val="Normal"/>
    <w:link w:val="Head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27CDD"/>
  </w:style>
  <w:style w:type="paragraph" w:styleId="Footer">
    <w:name w:val="footer"/>
    <w:basedOn w:val="Normal"/>
    <w:link w:val="FooterChar"/>
    <w:uiPriority w:val="99"/>
    <w:unhideWhenUsed/>
    <w:rsid w:val="00927CD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27CD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771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282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53</TotalTime>
  <Pages>3</Pages>
  <Words>502</Words>
  <Characters>2862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angtao Chen</dc:creator>
  <cp:keywords/>
  <dc:description/>
  <cp:lastModifiedBy>Majumdar, Sayantan (S&amp;T-Student)</cp:lastModifiedBy>
  <cp:revision>48</cp:revision>
  <dcterms:created xsi:type="dcterms:W3CDTF">2016-08-14T22:29:00Z</dcterms:created>
  <dcterms:modified xsi:type="dcterms:W3CDTF">2021-12-06T01:22:00Z</dcterms:modified>
</cp:coreProperties>
</file>